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0FF" w:rsidRPr="002E4669" w:rsidRDefault="007F3C1A">
      <w:pPr>
        <w:rPr>
          <w:rFonts w:cstheme="minorHAnsi"/>
          <w:b/>
        </w:rPr>
      </w:pPr>
      <w:r>
        <w:rPr>
          <w:rFonts w:cstheme="minorHAnsi"/>
          <w:b/>
        </w:rPr>
        <w:t>Předběžný p</w:t>
      </w:r>
      <w:r w:rsidR="00AE70FF" w:rsidRPr="002E4669">
        <w:rPr>
          <w:rFonts w:cstheme="minorHAnsi"/>
          <w:b/>
        </w:rPr>
        <w:t>rogram ČAE konference 2022</w:t>
      </w:r>
    </w:p>
    <w:p w:rsidR="005D6C72" w:rsidRPr="002E4669" w:rsidRDefault="00AE70FF" w:rsidP="002339C6">
      <w:pPr>
        <w:spacing w:after="0" w:line="240" w:lineRule="auto"/>
        <w:rPr>
          <w:rStyle w:val="markedcontent"/>
          <w:rFonts w:cstheme="minorHAnsi"/>
        </w:rPr>
      </w:pPr>
      <w:r w:rsidRPr="002E4669">
        <w:rPr>
          <w:rFonts w:eastAsia="Times New Roman" w:cstheme="minorHAnsi"/>
          <w:lang w:eastAsia="cs-CZ"/>
        </w:rPr>
        <w:t xml:space="preserve">Pátek </w:t>
      </w:r>
      <w:proofErr w:type="gramStart"/>
      <w:r w:rsidRPr="002E4669">
        <w:rPr>
          <w:rFonts w:eastAsia="Times New Roman" w:cstheme="minorHAnsi"/>
          <w:lang w:eastAsia="cs-CZ"/>
        </w:rPr>
        <w:t>7.10.2022</w:t>
      </w:r>
      <w:proofErr w:type="gramEnd"/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8:30- 9:15 Registrace účastníků konference</w:t>
      </w:r>
      <w:r w:rsidRPr="002E4669">
        <w:rPr>
          <w:rFonts w:eastAsia="Times New Roman" w:cstheme="minorHAnsi"/>
          <w:lang w:eastAsia="cs-CZ"/>
        </w:rPr>
        <w:br/>
        <w:t>9:15- 9:25 Zahájení konferenc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25- 9:35 Garant konference</w:t>
      </w:r>
      <w:r w:rsidR="00D94CF7" w:rsidRPr="002E4669">
        <w:rPr>
          <w:rFonts w:eastAsia="Times New Roman" w:cstheme="minorHAnsi"/>
          <w:lang w:eastAsia="cs-CZ"/>
        </w:rPr>
        <w:t xml:space="preserve"> </w:t>
      </w:r>
      <w:r w:rsidR="00D94CF7" w:rsidRPr="002E4669">
        <w:t xml:space="preserve">doc. MUDr. Yvona </w:t>
      </w:r>
      <w:proofErr w:type="spellStart"/>
      <w:r w:rsidR="00D94CF7" w:rsidRPr="00EF0A5B">
        <w:rPr>
          <w:rStyle w:val="Zdraznn"/>
          <w:i w:val="0"/>
        </w:rPr>
        <w:t>Angerová</w:t>
      </w:r>
      <w:proofErr w:type="spellEnd"/>
      <w:r w:rsidR="00D94CF7" w:rsidRPr="00EF0A5B">
        <w:rPr>
          <w:i/>
        </w:rPr>
        <w:t>,</w:t>
      </w:r>
      <w:r w:rsidR="00D94CF7" w:rsidRPr="002E4669">
        <w:t xml:space="preserve"> Ph.D., MBA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9:35- 10:00 Informace z ČAE</w:t>
      </w:r>
      <w:r w:rsidRPr="002E4669">
        <w:rPr>
          <w:rFonts w:eastAsia="Times New Roman" w:cstheme="minorHAnsi"/>
          <w:lang w:eastAsia="cs-CZ"/>
        </w:rPr>
        <w:br/>
        <w:t xml:space="preserve">10:00- 10:45 Přednáška 45 min. </w:t>
      </w:r>
      <w:r w:rsidR="00D94CF7" w:rsidRPr="002E4669">
        <w:rPr>
          <w:rFonts w:eastAsia="Times New Roman" w:cstheme="minorHAnsi"/>
          <w:lang w:eastAsia="cs-CZ"/>
        </w:rPr>
        <w:t>zvaný přednášející:</w:t>
      </w:r>
      <w:r w:rsidRPr="002E4669">
        <w:rPr>
          <w:rFonts w:eastAsia="Times New Roman" w:cstheme="minorHAnsi"/>
          <w:lang w:eastAsia="cs-CZ"/>
        </w:rPr>
        <w:t xml:space="preserve"> Mgr. Šárka Palečková</w:t>
      </w:r>
      <w:r w:rsidR="006E369C">
        <w:rPr>
          <w:rFonts w:eastAsia="Times New Roman" w:cstheme="minorHAnsi"/>
          <w:lang w:eastAsia="cs-CZ"/>
        </w:rPr>
        <w:t xml:space="preserve">: </w:t>
      </w:r>
      <w:r w:rsidR="006E369C">
        <w:t>Důležitos</w:t>
      </w:r>
      <w:r w:rsidR="006E369C">
        <w:t xml:space="preserve">t rodinného systému při práci s </w:t>
      </w:r>
      <w:bookmarkStart w:id="0" w:name="_GoBack"/>
      <w:bookmarkEnd w:id="0"/>
      <w:r w:rsidR="006E369C">
        <w:t>jednotlivcem</w:t>
      </w:r>
      <w:r w:rsidRPr="002E4669">
        <w:rPr>
          <w:rFonts w:eastAsia="Times New Roman" w:cstheme="minorHAnsi"/>
          <w:lang w:eastAsia="cs-CZ"/>
        </w:rPr>
        <w:br/>
        <w:t>10:45- 11:30 Předn</w:t>
      </w:r>
      <w:r w:rsidR="00D94CF7" w:rsidRPr="002E4669">
        <w:rPr>
          <w:rFonts w:eastAsia="Times New Roman" w:cstheme="minorHAnsi"/>
          <w:lang w:eastAsia="cs-CZ"/>
        </w:rPr>
        <w:t>áška 45 min. zvaný přednášející:</w:t>
      </w:r>
      <w:r w:rsidRPr="002E4669">
        <w:rPr>
          <w:rFonts w:eastAsia="Times New Roman" w:cstheme="minorHAnsi"/>
          <w:lang w:eastAsia="cs-CZ"/>
        </w:rPr>
        <w:t xml:space="preserve"> Veronika </w:t>
      </w:r>
      <w:proofErr w:type="spellStart"/>
      <w:r w:rsidRPr="002E4669">
        <w:rPr>
          <w:rFonts w:eastAsia="Times New Roman" w:cstheme="minorHAnsi"/>
          <w:lang w:eastAsia="cs-CZ"/>
        </w:rPr>
        <w:t>Vrbská</w:t>
      </w:r>
      <w:proofErr w:type="spellEnd"/>
      <w:r w:rsidRPr="002E4669">
        <w:rPr>
          <w:rFonts w:eastAsia="Times New Roman" w:cstheme="minorHAnsi"/>
          <w:lang w:eastAsia="cs-CZ"/>
        </w:rPr>
        <w:t xml:space="preserve"> </w:t>
      </w:r>
      <w:proofErr w:type="spellStart"/>
      <w:proofErr w:type="gramStart"/>
      <w:r w:rsidRPr="002E4669">
        <w:rPr>
          <w:rFonts w:eastAsia="Times New Roman" w:cstheme="minorHAnsi"/>
          <w:lang w:eastAsia="cs-CZ"/>
        </w:rPr>
        <w:t>M.</w:t>
      </w:r>
      <w:r w:rsidR="009E2FA3" w:rsidRPr="002E4669">
        <w:rPr>
          <w:rFonts w:eastAsia="Times New Roman" w:cstheme="minorHAnsi"/>
          <w:lang w:eastAsia="cs-CZ"/>
        </w:rPr>
        <w:t>S</w:t>
      </w:r>
      <w:r w:rsidRPr="002E4669">
        <w:rPr>
          <w:rFonts w:eastAsia="Times New Roman" w:cstheme="minorHAnsi"/>
          <w:lang w:eastAsia="cs-CZ"/>
        </w:rPr>
        <w:t>c</w:t>
      </w:r>
      <w:proofErr w:type="spellEnd"/>
      <w:proofErr w:type="gramEnd"/>
      <w:r w:rsidRPr="002E4669">
        <w:rPr>
          <w:rFonts w:eastAsia="Times New Roman" w:cstheme="minorHAnsi"/>
          <w:lang w:eastAsia="cs-CZ"/>
        </w:rPr>
        <w:t>.</w:t>
      </w:r>
      <w:r w:rsidR="007F3C1A">
        <w:rPr>
          <w:rFonts w:eastAsia="Times New Roman" w:cstheme="minorHAnsi"/>
          <w:lang w:eastAsia="cs-CZ"/>
        </w:rPr>
        <w:t xml:space="preserve">: </w:t>
      </w:r>
      <w:proofErr w:type="spellStart"/>
      <w:r w:rsidR="007F3C1A">
        <w:rPr>
          <w:rFonts w:eastAsia="Times New Roman" w:cstheme="minorHAnsi"/>
          <w:lang w:eastAsia="cs-CZ"/>
        </w:rPr>
        <w:t>Family</w:t>
      </w:r>
      <w:proofErr w:type="spellEnd"/>
      <w:r w:rsidR="007F3C1A">
        <w:rPr>
          <w:rFonts w:eastAsia="Times New Roman" w:cstheme="minorHAnsi"/>
          <w:lang w:eastAsia="cs-CZ"/>
        </w:rPr>
        <w:t xml:space="preserve"> center </w:t>
      </w:r>
      <w:proofErr w:type="spellStart"/>
      <w:r w:rsidR="007F3C1A">
        <w:rPr>
          <w:rFonts w:eastAsia="Times New Roman" w:cstheme="minorHAnsi"/>
          <w:lang w:eastAsia="cs-CZ"/>
        </w:rPr>
        <w:t>approach</w:t>
      </w:r>
      <w:proofErr w:type="spellEnd"/>
      <w:r w:rsidR="007F3C1A">
        <w:rPr>
          <w:rFonts w:eastAsia="Times New Roman" w:cstheme="minorHAnsi"/>
          <w:lang w:eastAsia="cs-CZ"/>
        </w:rPr>
        <w:t>- zkušenosti z Velké Británie, kazuistická studie</w:t>
      </w:r>
    </w:p>
    <w:p w:rsidR="005D6C72" w:rsidRPr="002E4669" w:rsidRDefault="005D6C72" w:rsidP="005D6C72">
      <w:pPr>
        <w:spacing w:after="0" w:line="240" w:lineRule="auto"/>
        <w:rPr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 xml:space="preserve">11:30- 11:40 Diskuze </w:t>
      </w:r>
      <w:r w:rsidRPr="002E4669">
        <w:rPr>
          <w:rFonts w:eastAsia="Times New Roman" w:cstheme="minorHAnsi"/>
          <w:lang w:eastAsia="cs-CZ"/>
        </w:rPr>
        <w:br/>
        <w:t>11:40- 13:00 Přestávka s občerstvením + setkání skupin (30 min.) + postery</w:t>
      </w:r>
      <w:r w:rsidRPr="002E4669">
        <w:rPr>
          <w:rFonts w:eastAsia="Times New Roman" w:cstheme="minorHAnsi"/>
          <w:lang w:eastAsia="cs-CZ"/>
        </w:rPr>
        <w:br/>
        <w:t>13:00- 14:30 O</w:t>
      </w:r>
      <w:r w:rsidR="007F3C1A">
        <w:rPr>
          <w:rFonts w:eastAsia="Times New Roman" w:cstheme="minorHAnsi"/>
          <w:lang w:eastAsia="cs-CZ"/>
        </w:rPr>
        <w:t>dborný program (3</w:t>
      </w:r>
      <w:r w:rsidRPr="002E4669">
        <w:rPr>
          <w:rFonts w:eastAsia="Times New Roman" w:cstheme="minorHAnsi"/>
          <w:lang w:eastAsia="cs-CZ"/>
        </w:rPr>
        <w:t xml:space="preserve"> přednáš</w:t>
      </w:r>
      <w:r w:rsidR="007F3C1A">
        <w:rPr>
          <w:rFonts w:eastAsia="Times New Roman" w:cstheme="minorHAnsi"/>
          <w:lang w:eastAsia="cs-CZ"/>
        </w:rPr>
        <w:t>ky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4F3E21" w:rsidP="005D6C72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>Mgr. Jana Jelínková:</w:t>
      </w:r>
      <w:r w:rsidR="005D6C72" w:rsidRPr="002E4669">
        <w:rPr>
          <w:rFonts w:cstheme="minorHAnsi"/>
        </w:rPr>
        <w:t xml:space="preserve"> Křehký senior v péči ergoterapeuta: co je cílem této péče a co naším úkolem?</w:t>
      </w:r>
      <w:r w:rsidR="002339C6" w:rsidRPr="002E4669">
        <w:rPr>
          <w:rFonts w:cstheme="minorHAnsi"/>
        </w:rPr>
        <w:t xml:space="preserve"> (15 min)</w:t>
      </w:r>
    </w:p>
    <w:p w:rsidR="00D94CF7" w:rsidRDefault="00D94CF7" w:rsidP="00D94CF7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Kateřina Svěcená, Ph.D.:  </w:t>
      </w:r>
      <w:r w:rsidRPr="002E4669">
        <w:rPr>
          <w:rFonts w:cstheme="minorHAnsi"/>
          <w:bCs/>
        </w:rPr>
        <w:t xml:space="preserve">Dilema ergoterapeuta v rodině: dcera či zdravotník – ergoterapeut? </w:t>
      </w:r>
      <w:r w:rsidRPr="002E4669">
        <w:rPr>
          <w:rFonts w:cstheme="minorHAnsi"/>
        </w:rPr>
        <w:t>(15 min)</w:t>
      </w:r>
    </w:p>
    <w:p w:rsidR="00FA2A9B" w:rsidRPr="00FA2A9B" w:rsidRDefault="00FA2A9B" w:rsidP="00FA2A9B">
      <w:pPr>
        <w:pStyle w:val="Odstavecseseznamem"/>
        <w:numPr>
          <w:ilvl w:val="0"/>
          <w:numId w:val="1"/>
        </w:numPr>
        <w:rPr>
          <w:rFonts w:cstheme="minorHAnsi"/>
        </w:rPr>
      </w:pPr>
      <w:r w:rsidRPr="002E4669">
        <w:rPr>
          <w:rFonts w:cstheme="minorHAnsi"/>
        </w:rPr>
        <w:t xml:space="preserve">Mgr. Martina Chmelová, Mgr. Veronika Kocourová, MBA: </w:t>
      </w:r>
      <w:r w:rsidRPr="002E4669">
        <w:rPr>
          <w:rFonts w:cstheme="minorHAnsi"/>
          <w:bCs/>
        </w:rPr>
        <w:t>Výhody práce v tandemu ergoterapeut – psychoterapeut v neformální péči (45 min.)</w:t>
      </w:r>
    </w:p>
    <w:p w:rsidR="005D6C72" w:rsidRPr="002E4669" w:rsidRDefault="005D6C72" w:rsidP="005D6C72">
      <w:pPr>
        <w:pStyle w:val="Odstavecseseznamem"/>
        <w:spacing w:after="0" w:line="240" w:lineRule="auto"/>
        <w:rPr>
          <w:rFonts w:eastAsia="Times New Roman" w:cstheme="minorHAnsi"/>
          <w:lang w:eastAsia="cs-CZ"/>
        </w:rPr>
      </w:pPr>
    </w:p>
    <w:p w:rsidR="005D6C72" w:rsidRPr="002E4669" w:rsidRDefault="005D6C72" w:rsidP="005D6C72">
      <w:pPr>
        <w:spacing w:after="0" w:line="240" w:lineRule="auto"/>
        <w:rPr>
          <w:rStyle w:val="markedcontent"/>
          <w:rFonts w:eastAsia="Times New Roman" w:cstheme="minorHAnsi"/>
          <w:lang w:eastAsia="cs-CZ"/>
        </w:rPr>
      </w:pPr>
      <w:r w:rsidRPr="002E4669">
        <w:rPr>
          <w:rFonts w:eastAsia="Times New Roman" w:cstheme="minorHAnsi"/>
          <w:lang w:eastAsia="cs-CZ"/>
        </w:rPr>
        <w:t>14:30- 14:50 Přestávka na kávu + postery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4:50- 16:20 Odborný program (</w:t>
      </w:r>
      <w:r w:rsidR="007F3C1A">
        <w:rPr>
          <w:rFonts w:eastAsia="Times New Roman" w:cstheme="minorHAnsi"/>
          <w:lang w:eastAsia="cs-CZ"/>
        </w:rPr>
        <w:t>5 přednášek</w:t>
      </w:r>
      <w:r w:rsidRPr="002E4669">
        <w:rPr>
          <w:rFonts w:eastAsia="Times New Roman" w:cstheme="minorHAnsi"/>
          <w:lang w:eastAsia="cs-CZ"/>
        </w:rPr>
        <w:t>+ 15 min. diskuze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Radka Beran</w:t>
      </w:r>
      <w:r w:rsidR="004F3E21" w:rsidRPr="002E4669">
        <w:rPr>
          <w:rFonts w:cstheme="minorHAnsi"/>
        </w:rPr>
        <w:t>ová, Dis., Mgr. Petra Pecharová:</w:t>
      </w:r>
      <w:r w:rsidRPr="002E4669">
        <w:rPr>
          <w:rFonts w:cstheme="minorHAnsi"/>
        </w:rPr>
        <w:t xml:space="preserve"> Příprava na samostatný život u dospívajícího s mozkovou obrnou</w:t>
      </w:r>
      <w:r w:rsidR="002339C6" w:rsidRPr="002E4669">
        <w:rPr>
          <w:rFonts w:cstheme="minorHAnsi"/>
        </w:rPr>
        <w:t xml:space="preserve"> (15 min)</w:t>
      </w:r>
    </w:p>
    <w:p w:rsidR="00D94CF7" w:rsidRPr="002E4669" w:rsidRDefault="00D94CF7" w:rsidP="00D94CF7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 xml:space="preserve">Mgr. Kamila Veselá Eliášová, Bc. Simona Homolková, Klára </w:t>
      </w:r>
      <w:proofErr w:type="spellStart"/>
      <w:r w:rsidRPr="002E4669">
        <w:rPr>
          <w:rFonts w:cstheme="minorHAnsi"/>
        </w:rPr>
        <w:t>Fůsková</w:t>
      </w:r>
      <w:proofErr w:type="spellEnd"/>
      <w:r w:rsidRPr="002E4669">
        <w:rPr>
          <w:rFonts w:cstheme="minorHAnsi"/>
        </w:rPr>
        <w:t>: V roli neformálního pečovatele v Praze s důrazem na klíčovou aktivitu – ergoterapie (15 min)</w:t>
      </w:r>
    </w:p>
    <w:p w:rsidR="005D6C72" w:rsidRPr="002E4669" w:rsidRDefault="007F3C1A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>
        <w:rPr>
          <w:rFonts w:cstheme="minorHAnsi"/>
          <w:bCs/>
        </w:rPr>
        <w:t xml:space="preserve">Bc. </w:t>
      </w:r>
      <w:r w:rsidR="005D6C72" w:rsidRPr="002E4669">
        <w:rPr>
          <w:rFonts w:cstheme="minorHAnsi"/>
          <w:bCs/>
        </w:rPr>
        <w:t>Iva Hradilová</w:t>
      </w:r>
      <w:r w:rsidR="004F3E21" w:rsidRPr="002E4669">
        <w:rPr>
          <w:rFonts w:cstheme="minorHAnsi"/>
          <w:bCs/>
        </w:rPr>
        <w:t>:</w:t>
      </w:r>
      <w:r w:rsidR="005D6C72" w:rsidRPr="002E4669">
        <w:rPr>
          <w:rFonts w:cstheme="minorHAnsi"/>
          <w:bCs/>
        </w:rPr>
        <w:t xml:space="preserve"> </w:t>
      </w:r>
      <w:r w:rsidR="005D6C72" w:rsidRPr="002E4669">
        <w:rPr>
          <w:rFonts w:cstheme="minorHAnsi"/>
          <w:iCs/>
        </w:rPr>
        <w:t>Plánované rodičovství lidí po poškození míchy – role ergoterapeuta</w:t>
      </w:r>
      <w:r w:rsidR="002339C6" w:rsidRPr="002E4669">
        <w:rPr>
          <w:rFonts w:cstheme="minorHAnsi"/>
          <w:iCs/>
        </w:rPr>
        <w:t xml:space="preserve"> </w:t>
      </w:r>
      <w:r w:rsidR="002339C6" w:rsidRPr="002E4669">
        <w:rPr>
          <w:rFonts w:cstheme="minorHAnsi"/>
        </w:rPr>
        <w:t>(15 min)</w:t>
      </w:r>
    </w:p>
    <w:p w:rsidR="005D6C72" w:rsidRPr="002E4669" w:rsidRDefault="005D6C72" w:rsidP="005D6C72">
      <w:pPr>
        <w:pStyle w:val="Odstavecseseznamem"/>
        <w:numPr>
          <w:ilvl w:val="0"/>
          <w:numId w:val="3"/>
        </w:numPr>
        <w:rPr>
          <w:rFonts w:cstheme="minorHAnsi"/>
        </w:rPr>
      </w:pPr>
      <w:r w:rsidRPr="002E4669">
        <w:rPr>
          <w:rFonts w:cstheme="minorHAnsi"/>
        </w:rPr>
        <w:t>Mgr. Klá</w:t>
      </w:r>
      <w:r w:rsidR="004F3E21" w:rsidRPr="002E4669">
        <w:rPr>
          <w:rFonts w:cstheme="minorHAnsi"/>
        </w:rPr>
        <w:t xml:space="preserve">ra </w:t>
      </w:r>
      <w:proofErr w:type="spellStart"/>
      <w:r w:rsidR="004F3E21" w:rsidRPr="002E4669">
        <w:rPr>
          <w:rFonts w:cstheme="minorHAnsi"/>
        </w:rPr>
        <w:t>Pragerová</w:t>
      </w:r>
      <w:proofErr w:type="spellEnd"/>
      <w:r w:rsidR="004F3E21" w:rsidRPr="002E4669">
        <w:rPr>
          <w:rFonts w:cstheme="minorHAnsi"/>
        </w:rPr>
        <w:t>, Bc. Anna Rubínová:</w:t>
      </w:r>
      <w:r w:rsidRPr="002E4669">
        <w:rPr>
          <w:rFonts w:cstheme="minorHAnsi"/>
        </w:rPr>
        <w:t xml:space="preserve"> Pestrá ergoterapie v péči neformálních pečujících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3"/>
        </w:numPr>
        <w:rPr>
          <w:rStyle w:val="markedcontent"/>
          <w:rFonts w:cstheme="minorHAnsi"/>
        </w:rPr>
      </w:pPr>
      <w:r w:rsidRPr="002E4669">
        <w:rPr>
          <w:rFonts w:cstheme="minorHAnsi"/>
        </w:rPr>
        <w:t xml:space="preserve">Bc. Veronika </w:t>
      </w:r>
      <w:proofErr w:type="spellStart"/>
      <w:r w:rsidRPr="002E4669">
        <w:rPr>
          <w:rFonts w:cstheme="minorHAnsi"/>
        </w:rPr>
        <w:t>Čábelková</w:t>
      </w:r>
      <w:proofErr w:type="spellEnd"/>
      <w:r w:rsidRPr="002E4669">
        <w:rPr>
          <w:rFonts w:cstheme="minorHAnsi"/>
        </w:rPr>
        <w:t>:</w:t>
      </w:r>
      <w:r w:rsidR="005D6C72" w:rsidRPr="002E4669">
        <w:rPr>
          <w:rFonts w:cstheme="minorHAnsi"/>
        </w:rPr>
        <w:t xml:space="preserve"> Ergoterapie v terénu u osob po poranění mozku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5D6C72" w:rsidP="005D6C72">
      <w:pPr>
        <w:rPr>
          <w:rFonts w:eastAsia="Times New Roman" w:cstheme="minorHAnsi"/>
          <w:lang w:eastAsia="cs-CZ"/>
        </w:rPr>
      </w:pPr>
      <w:r w:rsidRPr="002E4669">
        <w:rPr>
          <w:rStyle w:val="markedcontent"/>
          <w:rFonts w:cstheme="minorHAnsi"/>
        </w:rPr>
        <w:t>16:20- 16:40 Přestávka na kávu</w:t>
      </w:r>
      <w:r w:rsidRPr="002E4669">
        <w:rPr>
          <w:rFonts w:cstheme="minorHAnsi"/>
        </w:rPr>
        <w:br/>
      </w:r>
      <w:r w:rsidRPr="002E4669">
        <w:rPr>
          <w:rStyle w:val="markedcontent"/>
          <w:rFonts w:cstheme="minorHAnsi"/>
        </w:rPr>
        <w:t>16:40- 17:40 Odborný program</w:t>
      </w:r>
      <w:r w:rsidRPr="002E4669">
        <w:rPr>
          <w:rFonts w:cstheme="minorHAnsi"/>
        </w:rPr>
        <w:t xml:space="preserve"> (3 přednášky </w:t>
      </w:r>
      <w:r w:rsidR="007F3C1A">
        <w:rPr>
          <w:rFonts w:eastAsia="Times New Roman" w:cstheme="minorHAnsi"/>
          <w:lang w:eastAsia="cs-CZ"/>
        </w:rPr>
        <w:t>+studentské spolky</w:t>
      </w:r>
      <w:r w:rsidRPr="002E4669">
        <w:rPr>
          <w:rFonts w:eastAsia="Times New Roman" w:cstheme="minorHAnsi"/>
          <w:lang w:eastAsia="cs-CZ"/>
        </w:rPr>
        <w:t xml:space="preserve">+ </w:t>
      </w:r>
      <w:r w:rsidR="007F3C1A">
        <w:rPr>
          <w:rFonts w:eastAsia="Times New Roman" w:cstheme="minorHAnsi"/>
          <w:lang w:eastAsia="cs-CZ"/>
        </w:rPr>
        <w:t>1</w:t>
      </w:r>
      <w:r w:rsidRPr="002E4669">
        <w:rPr>
          <w:rFonts w:eastAsia="Times New Roman" w:cstheme="minorHAnsi"/>
          <w:lang w:eastAsia="cs-CZ"/>
        </w:rPr>
        <w:t xml:space="preserve">5 min. diskuze) 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  <w:rPr>
          <w:rFonts w:cstheme="minorHAnsi"/>
        </w:rPr>
      </w:pPr>
      <w:r w:rsidRPr="002E4669">
        <w:rPr>
          <w:rFonts w:cstheme="minorHAnsi"/>
        </w:rPr>
        <w:t xml:space="preserve">Otto </w:t>
      </w:r>
      <w:proofErr w:type="spellStart"/>
      <w:r w:rsidRPr="002E4669">
        <w:rPr>
          <w:rFonts w:cstheme="minorHAnsi"/>
        </w:rPr>
        <w:t>Boc</w:t>
      </w:r>
      <w:r w:rsidR="00407104" w:rsidRPr="002E4669">
        <w:rPr>
          <w:rFonts w:cstheme="minorHAnsi"/>
        </w:rPr>
        <w:t>k</w:t>
      </w:r>
      <w:proofErr w:type="spellEnd"/>
      <w:r w:rsidR="00407104" w:rsidRPr="002E4669">
        <w:rPr>
          <w:rFonts w:cstheme="minorHAnsi"/>
        </w:rPr>
        <w:t xml:space="preserve"> ČR s.r.</w:t>
      </w:r>
      <w:proofErr w:type="gramStart"/>
      <w:r w:rsidR="00407104" w:rsidRPr="002E4669">
        <w:rPr>
          <w:rFonts w:cstheme="minorHAnsi"/>
        </w:rPr>
        <w:t xml:space="preserve">o.- </w:t>
      </w:r>
      <w:r w:rsidR="004F3E21" w:rsidRPr="002E4669">
        <w:rPr>
          <w:rFonts w:cstheme="minorHAnsi"/>
        </w:rPr>
        <w:t>Mgr.</w:t>
      </w:r>
      <w:proofErr w:type="gramEnd"/>
      <w:r w:rsidR="004F3E21" w:rsidRPr="002E4669">
        <w:rPr>
          <w:rFonts w:cstheme="minorHAnsi"/>
        </w:rPr>
        <w:t xml:space="preserve"> Petra Poková:</w:t>
      </w:r>
      <w:r w:rsidRPr="002E4669">
        <w:rPr>
          <w:rFonts w:cstheme="minorHAnsi"/>
        </w:rPr>
        <w:t xml:space="preserve"> EXOPULSE </w:t>
      </w:r>
      <w:proofErr w:type="spellStart"/>
      <w:r w:rsidRPr="002E4669">
        <w:rPr>
          <w:rFonts w:cstheme="minorHAnsi"/>
        </w:rPr>
        <w:t>Mollii</w:t>
      </w:r>
      <w:proofErr w:type="spellEnd"/>
      <w:r w:rsidRPr="002E4669">
        <w:rPr>
          <w:rFonts w:cstheme="minorHAnsi"/>
        </w:rPr>
        <w:t xml:space="preserve"> Suit – první </w:t>
      </w:r>
      <w:proofErr w:type="spellStart"/>
      <w:r w:rsidRPr="002E4669">
        <w:rPr>
          <w:rFonts w:cstheme="minorHAnsi"/>
        </w:rPr>
        <w:t>neuromodulační</w:t>
      </w:r>
      <w:proofErr w:type="spellEnd"/>
      <w:r w:rsidRPr="002E4669">
        <w:rPr>
          <w:rFonts w:cstheme="minorHAnsi"/>
        </w:rPr>
        <w:t xml:space="preserve"> oblek</w:t>
      </w:r>
      <w:r w:rsidR="002339C6" w:rsidRPr="002E4669">
        <w:rPr>
          <w:rFonts w:cstheme="minorHAnsi"/>
        </w:rPr>
        <w:t xml:space="preserve"> (15 min)</w:t>
      </w:r>
    </w:p>
    <w:p w:rsidR="005D6C72" w:rsidRPr="002E4669" w:rsidRDefault="004F3E21" w:rsidP="005D6C72">
      <w:pPr>
        <w:pStyle w:val="Odstavecseseznamem"/>
        <w:numPr>
          <w:ilvl w:val="0"/>
          <w:numId w:val="2"/>
        </w:numPr>
        <w:spacing w:line="240" w:lineRule="auto"/>
        <w:rPr>
          <w:rFonts w:cstheme="minorHAnsi"/>
        </w:rPr>
      </w:pPr>
      <w:r w:rsidRPr="002E4669">
        <w:rPr>
          <w:rFonts w:cstheme="minorHAnsi"/>
        </w:rPr>
        <w:t xml:space="preserve">Mgr. Marika Hrůšová: </w:t>
      </w:r>
      <w:r w:rsidR="005D6C72" w:rsidRPr="002E4669">
        <w:rPr>
          <w:rFonts w:cstheme="minorHAnsi"/>
        </w:rPr>
        <w:t>Z</w:t>
      </w:r>
      <w:r w:rsidR="00B71DDA" w:rsidRPr="002E4669">
        <w:rPr>
          <w:rFonts w:cstheme="minorHAnsi"/>
        </w:rPr>
        <w:t xml:space="preserve">ávěs pro (ne)paretickou horní </w:t>
      </w:r>
      <w:r w:rsidR="002339C6" w:rsidRPr="002E4669">
        <w:rPr>
          <w:rFonts w:cstheme="minorHAnsi"/>
        </w:rPr>
        <w:t>(10 min.)</w:t>
      </w:r>
    </w:p>
    <w:p w:rsidR="00EF0A5B" w:rsidRDefault="004F3E21" w:rsidP="0056276C">
      <w:pPr>
        <w:pStyle w:val="Odstavecseseznamem"/>
        <w:numPr>
          <w:ilvl w:val="0"/>
          <w:numId w:val="2"/>
        </w:numPr>
        <w:rPr>
          <w:rFonts w:cstheme="minorHAnsi"/>
        </w:rPr>
      </w:pPr>
      <w:r w:rsidRPr="002E4669">
        <w:rPr>
          <w:rFonts w:cstheme="minorHAnsi"/>
        </w:rPr>
        <w:t>Bc. Bc. Klára Šímová:</w:t>
      </w:r>
      <w:r w:rsidR="005D6C72" w:rsidRPr="002E4669">
        <w:rPr>
          <w:rFonts w:cstheme="minorHAnsi"/>
        </w:rPr>
        <w:t xml:space="preserve"> </w:t>
      </w:r>
      <w:r w:rsidR="00B71DDA" w:rsidRPr="002E4669">
        <w:rPr>
          <w:rFonts w:cstheme="minorHAnsi"/>
        </w:rPr>
        <w:t xml:space="preserve">Vzácná </w:t>
      </w:r>
      <w:proofErr w:type="gramStart"/>
      <w:r w:rsidR="00B71DDA" w:rsidRPr="002E4669">
        <w:rPr>
          <w:rFonts w:cstheme="minorHAnsi"/>
        </w:rPr>
        <w:t>onemocnění</w:t>
      </w:r>
      <w:proofErr w:type="gramEnd"/>
      <w:r w:rsidR="005D6C72" w:rsidRPr="002E4669">
        <w:rPr>
          <w:rFonts w:cstheme="minorHAnsi"/>
        </w:rPr>
        <w:t>–</w:t>
      </w:r>
      <w:r w:rsidR="00B71DDA" w:rsidRPr="002E4669">
        <w:rPr>
          <w:rFonts w:cstheme="minorHAnsi"/>
        </w:rPr>
        <w:t xml:space="preserve"> </w:t>
      </w:r>
      <w:proofErr w:type="gramStart"/>
      <w:r w:rsidR="00B71DDA" w:rsidRPr="002E4669">
        <w:rPr>
          <w:rFonts w:cstheme="minorHAnsi"/>
        </w:rPr>
        <w:t>nejen</w:t>
      </w:r>
      <w:proofErr w:type="gramEnd"/>
      <w:r w:rsidR="00B71DDA" w:rsidRPr="002E4669">
        <w:rPr>
          <w:rFonts w:cstheme="minorHAnsi"/>
        </w:rPr>
        <w:t xml:space="preserve"> ergoterapeutická výzva</w:t>
      </w:r>
      <w:r w:rsidR="005D6C72" w:rsidRPr="002E4669">
        <w:rPr>
          <w:rFonts w:cstheme="minorHAnsi"/>
        </w:rPr>
        <w:t xml:space="preserve"> </w:t>
      </w:r>
      <w:r w:rsidR="002339C6" w:rsidRPr="002E4669">
        <w:rPr>
          <w:rFonts w:cstheme="minorHAnsi"/>
        </w:rPr>
        <w:t>(10 min.)</w:t>
      </w:r>
    </w:p>
    <w:p w:rsidR="0056276C" w:rsidRPr="00EF0A5B" w:rsidRDefault="0056276C" w:rsidP="00EF0A5B">
      <w:pPr>
        <w:pStyle w:val="Odstavecseseznamem"/>
        <w:rPr>
          <w:rFonts w:cstheme="minorHAnsi"/>
          <w:b/>
        </w:rPr>
      </w:pPr>
      <w:r w:rsidRPr="00EF0A5B">
        <w:rPr>
          <w:b/>
        </w:rPr>
        <w:t>Studentská sekce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</w:pPr>
      <w:r w:rsidRPr="002E4669">
        <w:t xml:space="preserve">Bc. Lenka </w:t>
      </w:r>
      <w:proofErr w:type="spellStart"/>
      <w:r w:rsidRPr="002E4669">
        <w:t>Ondrašíková</w:t>
      </w:r>
      <w:proofErr w:type="spellEnd"/>
      <w:r w:rsidR="00B71DDA" w:rsidRPr="002E4669">
        <w:t>, Mgr.</w:t>
      </w:r>
      <w:r w:rsidR="00407104" w:rsidRPr="002E4669">
        <w:t>, Bc.</w:t>
      </w:r>
      <w:r w:rsidR="00B71DDA" w:rsidRPr="002E4669">
        <w:t xml:space="preserve"> Tereza </w:t>
      </w:r>
      <w:r w:rsidR="00892472" w:rsidRPr="002E4669">
        <w:t>Kopecká</w:t>
      </w:r>
      <w:r w:rsidR="004F3E21" w:rsidRPr="002E4669">
        <w:t>:</w:t>
      </w:r>
      <w:r w:rsidRPr="002E4669">
        <w:t xml:space="preserve"> </w:t>
      </w:r>
      <w:proofErr w:type="spellStart"/>
      <w:r w:rsidRPr="002E4669">
        <w:rPr>
          <w:rFonts w:cstheme="minorHAnsi"/>
        </w:rPr>
        <w:t>Resilience</w:t>
      </w:r>
      <w:proofErr w:type="spellEnd"/>
      <w:r w:rsidRPr="002E4669">
        <w:rPr>
          <w:rFonts w:cstheme="minorHAnsi"/>
        </w:rPr>
        <w:t xml:space="preserve"> u výkonnostních sportovců z pohledu ergoterapeuta</w:t>
      </w:r>
      <w:r w:rsidR="002339C6" w:rsidRPr="002E4669">
        <w:rPr>
          <w:rFonts w:cstheme="minorHAnsi"/>
        </w:rPr>
        <w:t xml:space="preserve"> (5 min)</w:t>
      </w:r>
    </w:p>
    <w:p w:rsidR="005D6C72" w:rsidRPr="002E4669" w:rsidRDefault="005D6C72" w:rsidP="005D6C72">
      <w:pPr>
        <w:pStyle w:val="Odstavecseseznamem"/>
        <w:numPr>
          <w:ilvl w:val="0"/>
          <w:numId w:val="2"/>
        </w:numPr>
      </w:pPr>
      <w:r w:rsidRPr="002E4669">
        <w:t>Bc. Elišk</w:t>
      </w:r>
      <w:r w:rsidR="004F3E21" w:rsidRPr="002E4669">
        <w:t xml:space="preserve">a </w:t>
      </w:r>
      <w:proofErr w:type="spellStart"/>
      <w:r w:rsidR="004F3E21" w:rsidRPr="002E4669">
        <w:t>Rotbartová</w:t>
      </w:r>
      <w:proofErr w:type="spellEnd"/>
      <w:r w:rsidR="004F3E21" w:rsidRPr="002E4669">
        <w:t>, Bc. Klára Šťastná:</w:t>
      </w:r>
      <w:r w:rsidRPr="002E4669">
        <w:t xml:space="preserve"> </w:t>
      </w:r>
      <w:r w:rsidRPr="002E4669">
        <w:rPr>
          <w:rFonts w:cstheme="minorHAnsi"/>
        </w:rPr>
        <w:t>SPOT Prague – smysluplné zapojení do studentských aktivit</w:t>
      </w:r>
      <w:r w:rsidR="002339C6" w:rsidRPr="002E4669">
        <w:rPr>
          <w:rFonts w:cstheme="minorHAnsi"/>
        </w:rPr>
        <w:t xml:space="preserve"> (5 min)</w:t>
      </w:r>
    </w:p>
    <w:p w:rsidR="005D6C72" w:rsidRPr="00EF0A5B" w:rsidRDefault="005D6C72" w:rsidP="00EF0A5B">
      <w:pPr>
        <w:rPr>
          <w:rStyle w:val="markedcontent"/>
          <w:rFonts w:cstheme="minorHAnsi"/>
        </w:rPr>
      </w:pPr>
      <w:r w:rsidRPr="00EF0A5B">
        <w:rPr>
          <w:rStyle w:val="markedcontent"/>
          <w:rFonts w:cstheme="minorHAnsi"/>
        </w:rPr>
        <w:t xml:space="preserve">17:40- 17:50 Ukončení konference/ předání certifikátů </w:t>
      </w:r>
      <w:r w:rsidRPr="00EF0A5B">
        <w:rPr>
          <w:rFonts w:cstheme="minorHAnsi"/>
        </w:rPr>
        <w:br/>
      </w:r>
      <w:r w:rsidRPr="00EF0A5B">
        <w:rPr>
          <w:rStyle w:val="markedcontent"/>
          <w:rFonts w:cstheme="minorHAnsi"/>
        </w:rPr>
        <w:t>18:30- 21:00 Společenské setkání</w:t>
      </w:r>
    </w:p>
    <w:p w:rsidR="005D6C72" w:rsidRPr="002E4669" w:rsidRDefault="005D6C72" w:rsidP="005D6C72">
      <w:pPr>
        <w:rPr>
          <w:b/>
        </w:rPr>
      </w:pPr>
      <w:r w:rsidRPr="002E4669">
        <w:rPr>
          <w:b/>
        </w:rPr>
        <w:t>Postery</w:t>
      </w:r>
    </w:p>
    <w:p w:rsidR="005D6C72" w:rsidRPr="002E4669" w:rsidRDefault="007F3C1A" w:rsidP="005D6C72">
      <w:r>
        <w:lastRenderedPageBreak/>
        <w:t xml:space="preserve">Bc. </w:t>
      </w:r>
      <w:r w:rsidR="004F3E21" w:rsidRPr="002E4669">
        <w:t xml:space="preserve">Iva </w:t>
      </w:r>
      <w:r w:rsidR="005D6C72" w:rsidRPr="002E4669">
        <w:t xml:space="preserve">Hradilová, </w:t>
      </w:r>
      <w:r w:rsidR="004F3E21" w:rsidRPr="002E4669">
        <w:t xml:space="preserve">Šárka </w:t>
      </w:r>
      <w:r w:rsidR="005D6C72" w:rsidRPr="002E4669">
        <w:t xml:space="preserve">Jelínková: </w:t>
      </w:r>
      <w:r w:rsidR="005D6C72" w:rsidRPr="002E4669">
        <w:rPr>
          <w:rFonts w:cstheme="minorHAnsi"/>
        </w:rPr>
        <w:t>Sexualita SCI – výsledky dotazníkového šetření</w:t>
      </w:r>
    </w:p>
    <w:p w:rsidR="00AE70FF" w:rsidRPr="002E4669" w:rsidRDefault="005D6C72">
      <w:r w:rsidRPr="002E4669">
        <w:t>Mgr. Kateřina Rybářová</w:t>
      </w:r>
      <w:r w:rsidR="007F3C1A">
        <w:t xml:space="preserve">, </w:t>
      </w:r>
      <w:r w:rsidR="007F3C1A" w:rsidRPr="007F3C1A">
        <w:t>Mgr. Bc. Jitka Sýkorová</w:t>
      </w:r>
      <w:r w:rsidR="007F3C1A">
        <w:t>, Mgr. Marianna Vavříková</w:t>
      </w:r>
      <w:r w:rsidR="007F3C1A" w:rsidRPr="007F3C1A">
        <w:t xml:space="preserve">, Bc. Olga </w:t>
      </w:r>
      <w:proofErr w:type="gramStart"/>
      <w:r w:rsidR="007F3C1A" w:rsidRPr="007F3C1A">
        <w:t xml:space="preserve">Nováková, </w:t>
      </w:r>
      <w:r w:rsidR="007F3C1A">
        <w:t>, Bc</w:t>
      </w:r>
      <w:proofErr w:type="gramEnd"/>
      <w:r w:rsidR="007F3C1A">
        <w:t xml:space="preserve">. Zuzana Rodová, </w:t>
      </w:r>
      <w:proofErr w:type="spellStart"/>
      <w:proofErr w:type="gramStart"/>
      <w:r w:rsidR="007F3C1A">
        <w:t>M.Sc</w:t>
      </w:r>
      <w:proofErr w:type="spellEnd"/>
      <w:proofErr w:type="gramEnd"/>
      <w:r w:rsidR="007F3C1A">
        <w:t>., Bc. Aneta Křivánková</w:t>
      </w:r>
      <w:r w:rsidR="007F3C1A" w:rsidRPr="007F3C1A">
        <w:t xml:space="preserve">, Bc. Mária </w:t>
      </w:r>
      <w:proofErr w:type="spellStart"/>
      <w:r w:rsidR="007F3C1A" w:rsidRPr="007F3C1A">
        <w:t>Krivošíková</w:t>
      </w:r>
      <w:proofErr w:type="spellEnd"/>
      <w:r w:rsidR="007F3C1A" w:rsidRPr="007F3C1A">
        <w:t xml:space="preserve">, </w:t>
      </w:r>
      <w:proofErr w:type="spellStart"/>
      <w:proofErr w:type="gramStart"/>
      <w:r w:rsidR="007F3C1A" w:rsidRPr="007F3C1A">
        <w:t>M.Sc</w:t>
      </w:r>
      <w:proofErr w:type="spellEnd"/>
      <w:proofErr w:type="gramEnd"/>
      <w:r w:rsidR="007F3C1A" w:rsidRPr="007F3C1A">
        <w:t xml:space="preserve">.,  Bc. Daniela </w:t>
      </w:r>
      <w:proofErr w:type="spellStart"/>
      <w:r w:rsidR="007F3C1A" w:rsidRPr="007F3C1A">
        <w:t>Ćmie</w:t>
      </w:r>
      <w:r w:rsidR="007F3C1A">
        <w:t>lová</w:t>
      </w:r>
      <w:proofErr w:type="spellEnd"/>
      <w:r w:rsidR="007F3C1A">
        <w:t xml:space="preserve">, Bc. Eliška </w:t>
      </w:r>
      <w:proofErr w:type="spellStart"/>
      <w:r w:rsidR="007F3C1A">
        <w:t>Rotbartová</w:t>
      </w:r>
      <w:proofErr w:type="spellEnd"/>
      <w:r w:rsidR="007F3C1A">
        <w:t>, Bc. Lucie Markovcová</w:t>
      </w:r>
      <w:r w:rsidR="007F3C1A" w:rsidRPr="007F3C1A">
        <w:t>, doc. M</w:t>
      </w:r>
      <w:r w:rsidR="007F3C1A">
        <w:t xml:space="preserve">UDr. Yvona </w:t>
      </w:r>
      <w:proofErr w:type="spellStart"/>
      <w:r w:rsidR="007F3C1A">
        <w:t>Angerová</w:t>
      </w:r>
      <w:proofErr w:type="spellEnd"/>
      <w:r w:rsidR="007F3C1A">
        <w:t>, MBA, Ph.D.</w:t>
      </w:r>
      <w:r w:rsidR="004F3E21" w:rsidRPr="002E4669">
        <w:t>:</w:t>
      </w:r>
      <w:r w:rsidRPr="002E4669">
        <w:t xml:space="preserve"> Vznik nových českých rozšířených manuálů pro standardizované testy hodnotící funkci horních končetin</w:t>
      </w:r>
    </w:p>
    <w:sectPr w:rsidR="00AE70FF" w:rsidRPr="002E46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55DF8"/>
    <w:multiLevelType w:val="hybridMultilevel"/>
    <w:tmpl w:val="8D28B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D7067"/>
    <w:multiLevelType w:val="hybridMultilevel"/>
    <w:tmpl w:val="C20A75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02725"/>
    <w:multiLevelType w:val="hybridMultilevel"/>
    <w:tmpl w:val="8AC066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A3MLE0NbI0NTVQ0lEKTi0uzszPAymwrAUASs/mwSwAAAA="/>
  </w:docVars>
  <w:rsids>
    <w:rsidRoot w:val="00AE70FF"/>
    <w:rsid w:val="001D5730"/>
    <w:rsid w:val="002339C6"/>
    <w:rsid w:val="002858FD"/>
    <w:rsid w:val="00290901"/>
    <w:rsid w:val="002E4669"/>
    <w:rsid w:val="00311E85"/>
    <w:rsid w:val="00407104"/>
    <w:rsid w:val="004F3E21"/>
    <w:rsid w:val="005230C8"/>
    <w:rsid w:val="0056276C"/>
    <w:rsid w:val="005A719C"/>
    <w:rsid w:val="005D6C72"/>
    <w:rsid w:val="006E369C"/>
    <w:rsid w:val="007F3C1A"/>
    <w:rsid w:val="008714AA"/>
    <w:rsid w:val="00892472"/>
    <w:rsid w:val="00911073"/>
    <w:rsid w:val="00931E5E"/>
    <w:rsid w:val="009E2FA3"/>
    <w:rsid w:val="00AD3588"/>
    <w:rsid w:val="00AE70FF"/>
    <w:rsid w:val="00B71DDA"/>
    <w:rsid w:val="00CC2DFA"/>
    <w:rsid w:val="00D52DD1"/>
    <w:rsid w:val="00D94700"/>
    <w:rsid w:val="00D94CF7"/>
    <w:rsid w:val="00E41385"/>
    <w:rsid w:val="00E85231"/>
    <w:rsid w:val="00EF0A5B"/>
    <w:rsid w:val="00FA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93434A-AF74-4737-A1E7-FF6EE6E67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6C7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arkedcontent">
    <w:name w:val="markedcontent"/>
    <w:basedOn w:val="Standardnpsmoodstavce"/>
    <w:rsid w:val="00AE70FF"/>
  </w:style>
  <w:style w:type="character" w:styleId="Odkaznakoment">
    <w:name w:val="annotation reference"/>
    <w:basedOn w:val="Standardnpsmoodstavce"/>
    <w:uiPriority w:val="99"/>
    <w:semiHidden/>
    <w:unhideWhenUsed/>
    <w:rsid w:val="00E8523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523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523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523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523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5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523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D6C72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D94C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5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407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Rodová</dc:creator>
  <cp:keywords/>
  <dc:description/>
  <cp:lastModifiedBy>Zuzana Rodová</cp:lastModifiedBy>
  <cp:revision>18</cp:revision>
  <dcterms:created xsi:type="dcterms:W3CDTF">2022-06-27T11:00:00Z</dcterms:created>
  <dcterms:modified xsi:type="dcterms:W3CDTF">2022-08-22T06:38:00Z</dcterms:modified>
</cp:coreProperties>
</file>